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8602D" w14:textId="41EBFE1F" w:rsidR="00195B68" w:rsidRPr="005C09EE" w:rsidRDefault="00C97107" w:rsidP="006166F8">
      <w:pPr>
        <w:jc w:val="right"/>
        <w:rPr>
          <w:b/>
          <w:i/>
          <w:u w:val="single"/>
        </w:rPr>
      </w:pPr>
      <w:r w:rsidRPr="005C09EE">
        <w:rPr>
          <w:rFonts w:hint="eastAsia"/>
          <w:b/>
          <w:i/>
          <w:u w:val="single"/>
        </w:rPr>
        <w:t>陈建强2020210265精硕20</w:t>
      </w:r>
    </w:p>
    <w:p w14:paraId="1580C3C1" w14:textId="6A2152DD" w:rsidR="00C97107" w:rsidRPr="005C09EE" w:rsidRDefault="00C97107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我选择的算例是E</w:t>
      </w:r>
      <w:r w:rsidRPr="005C09EE">
        <w:rPr>
          <w:sz w:val="24"/>
          <w:szCs w:val="24"/>
        </w:rPr>
        <w:t>XAMPLE 1</w:t>
      </w:r>
    </w:p>
    <w:p w14:paraId="1B74E68B" w14:textId="71DFA286" w:rsidR="00C97107" w:rsidRPr="005C09EE" w:rsidRDefault="005D6E1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在本算例中，总共有5个测量装置，其中1个不能正常工作，所给到剩下4个装置的信息并不相同，具体数值如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5D6E1C" w:rsidRPr="005C09EE" w14:paraId="23965557" w14:textId="77777777" w:rsidTr="005D6E1C">
        <w:tc>
          <w:tcPr>
            <w:tcW w:w="1659" w:type="dxa"/>
          </w:tcPr>
          <w:p w14:paraId="1178F869" w14:textId="77777777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</w:tcPr>
          <w:p w14:paraId="68DE7C9B" w14:textId="4B44F9F6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3A5F2372" w14:textId="2AF42BCA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6EDF9DC9" w14:textId="6D92DEA4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13B50BE7" w14:textId="241E7C4D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4</w:t>
            </w:r>
          </w:p>
        </w:tc>
        <w:bookmarkStart w:id="0" w:name="_GoBack"/>
        <w:bookmarkEnd w:id="0"/>
      </w:tr>
      <w:tr w:rsidR="005D6E1C" w:rsidRPr="005C09EE" w14:paraId="42A57C4E" w14:textId="77777777" w:rsidTr="005D6E1C">
        <w:tc>
          <w:tcPr>
            <w:tcW w:w="1659" w:type="dxa"/>
          </w:tcPr>
          <w:p w14:paraId="5954BBD4" w14:textId="2036D305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Value</w:t>
            </w:r>
          </w:p>
        </w:tc>
        <w:tc>
          <w:tcPr>
            <w:tcW w:w="1659" w:type="dxa"/>
          </w:tcPr>
          <w:p w14:paraId="22B689F6" w14:textId="3E4BF1B7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4</w:t>
            </w:r>
            <w:r w:rsidRPr="005C09EE">
              <w:rPr>
                <w:sz w:val="24"/>
                <w:szCs w:val="24"/>
              </w:rPr>
              <w:t>.7</w:t>
            </w:r>
            <w:r w:rsidRPr="005C09EE">
              <w:rPr>
                <w:sz w:val="24"/>
                <w:szCs w:val="24"/>
              </w:rPr>
              <w:sym w:font="Symbol" w:char="F0B1"/>
            </w:r>
            <w:r w:rsidR="00D56B6C" w:rsidRPr="005C09EE">
              <w:rPr>
                <w:sz w:val="24"/>
                <w:szCs w:val="24"/>
              </w:rPr>
              <w:t>2.0</w:t>
            </w:r>
          </w:p>
        </w:tc>
        <w:tc>
          <w:tcPr>
            <w:tcW w:w="1659" w:type="dxa"/>
          </w:tcPr>
          <w:p w14:paraId="4FD762F4" w14:textId="49B52D7A" w:rsidR="005D6E1C" w:rsidRPr="005C09EE" w:rsidRDefault="00D56B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</w:t>
            </w:r>
            <w:r w:rsidRPr="005C09EE">
              <w:rPr>
                <w:sz w:val="24"/>
                <w:szCs w:val="24"/>
              </w:rPr>
              <w:t>.6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14FC1A83" w14:textId="2F6588DD" w:rsidR="005D6E1C" w:rsidRPr="005C09EE" w:rsidRDefault="00D56B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3</w:t>
            </w:r>
            <w:r w:rsidRPr="005C09EE">
              <w:rPr>
                <w:sz w:val="24"/>
                <w:szCs w:val="24"/>
              </w:rPr>
              <w:t>.0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5</w:t>
            </w:r>
          </w:p>
        </w:tc>
        <w:tc>
          <w:tcPr>
            <w:tcW w:w="1660" w:type="dxa"/>
          </w:tcPr>
          <w:p w14:paraId="2691CE56" w14:textId="002AB650" w:rsidR="005D6E1C" w:rsidRPr="005C09EE" w:rsidRDefault="00D56B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</w:t>
            </w:r>
            <w:r w:rsidRPr="005C09EE">
              <w:rPr>
                <w:sz w:val="24"/>
                <w:szCs w:val="24"/>
              </w:rPr>
              <w:t>.8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0</w:t>
            </w:r>
          </w:p>
        </w:tc>
      </w:tr>
      <w:tr w:rsidR="005D6E1C" w:rsidRPr="005C09EE" w14:paraId="32C44658" w14:textId="77777777" w:rsidTr="005D6E1C">
        <w:tc>
          <w:tcPr>
            <w:tcW w:w="1659" w:type="dxa"/>
          </w:tcPr>
          <w:p w14:paraId="619E859D" w14:textId="39442F01" w:rsidR="005D6E1C" w:rsidRPr="005C09EE" w:rsidRDefault="005D6E1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5 Value</w:t>
            </w:r>
          </w:p>
        </w:tc>
        <w:tc>
          <w:tcPr>
            <w:tcW w:w="1659" w:type="dxa"/>
          </w:tcPr>
          <w:p w14:paraId="1978CA9A" w14:textId="21C0DAE8" w:rsidR="005D6E1C" w:rsidRPr="005C09EE" w:rsidRDefault="00D56B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3</w:t>
            </w:r>
            <w:r w:rsidRPr="005C09EE">
              <w:rPr>
                <w:sz w:val="24"/>
                <w:szCs w:val="24"/>
              </w:rPr>
              <w:t>.0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4A01455E" w14:textId="0A13261E" w:rsidR="005D6E1C" w:rsidRPr="005C09EE" w:rsidRDefault="00D56B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</w:t>
            </w:r>
            <w:r w:rsidRPr="005C09EE">
              <w:rPr>
                <w:sz w:val="24"/>
                <w:szCs w:val="24"/>
              </w:rPr>
              <w:t>.0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2DCF15AB" w14:textId="3677A682" w:rsidR="005D6E1C" w:rsidRPr="005C09EE" w:rsidRDefault="00E648A3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</w:t>
            </w:r>
            <w:r w:rsidRPr="005C09EE">
              <w:rPr>
                <w:sz w:val="24"/>
                <w:szCs w:val="24"/>
              </w:rPr>
              <w:t>.5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60" w:type="dxa"/>
          </w:tcPr>
          <w:p w14:paraId="7C7F17E2" w14:textId="59EE4519" w:rsidR="005D6E1C" w:rsidRPr="005C09EE" w:rsidRDefault="00E648A3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</w:t>
            </w:r>
            <w:r w:rsidRPr="005C09EE">
              <w:rPr>
                <w:sz w:val="24"/>
                <w:szCs w:val="24"/>
              </w:rPr>
              <w:t>.9</w:t>
            </w:r>
            <w:r w:rsidRPr="005C09EE">
              <w:rPr>
                <w:sz w:val="24"/>
                <w:szCs w:val="24"/>
              </w:rPr>
              <w:sym w:font="Symbol" w:char="F0B1"/>
            </w:r>
            <w:r w:rsidRPr="005C09EE">
              <w:rPr>
                <w:sz w:val="24"/>
                <w:szCs w:val="24"/>
              </w:rPr>
              <w:t>1.6</w:t>
            </w:r>
          </w:p>
        </w:tc>
      </w:tr>
    </w:tbl>
    <w:p w14:paraId="2B6AE3DE" w14:textId="6E60D8A5" w:rsidR="005D6E1C" w:rsidRPr="005C09EE" w:rsidRDefault="009F30F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分别利用</w:t>
      </w:r>
      <w:proofErr w:type="spellStart"/>
      <w:r w:rsidR="00FE286C" w:rsidRPr="005C09EE">
        <w:rPr>
          <w:rFonts w:hint="eastAsia"/>
          <w:sz w:val="24"/>
          <w:szCs w:val="24"/>
        </w:rPr>
        <w:t>Dolev</w:t>
      </w:r>
      <w:proofErr w:type="spellEnd"/>
      <w:r w:rsidR="00FE286C" w:rsidRPr="005C09EE">
        <w:rPr>
          <w:rFonts w:hint="eastAsia"/>
          <w:sz w:val="24"/>
          <w:szCs w:val="24"/>
        </w:rPr>
        <w:t>算法、快速收敛算法、传感器融合算法、混合算法进行多源传感器数据融合，所得结果如下所示：</w:t>
      </w:r>
    </w:p>
    <w:p w14:paraId="146414DA" w14:textId="5ED3A20D" w:rsidR="00FE286C" w:rsidRPr="005C09EE" w:rsidRDefault="00FE286C">
      <w:pPr>
        <w:rPr>
          <w:sz w:val="24"/>
          <w:szCs w:val="24"/>
        </w:rPr>
      </w:pPr>
      <w:proofErr w:type="spellStart"/>
      <w:r w:rsidRPr="005C09EE">
        <w:rPr>
          <w:rFonts w:hint="eastAsia"/>
          <w:sz w:val="24"/>
          <w:szCs w:val="24"/>
        </w:rPr>
        <w:t>Dolev</w:t>
      </w:r>
      <w:proofErr w:type="spellEnd"/>
      <w:r w:rsidRPr="005C09EE">
        <w:rPr>
          <w:rFonts w:hint="eastAsia"/>
          <w:sz w:val="24"/>
          <w:szCs w:val="24"/>
        </w:rPr>
        <w:t>算法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E286C" w:rsidRPr="005C09EE" w14:paraId="5A9C644F" w14:textId="77777777" w:rsidTr="00492C30">
        <w:tc>
          <w:tcPr>
            <w:tcW w:w="1659" w:type="dxa"/>
          </w:tcPr>
          <w:p w14:paraId="20022DF7" w14:textId="77777777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EAA2809" w14:textId="565BD6D6" w:rsidR="00FE286C" w:rsidRPr="005C09EE" w:rsidRDefault="00FE286C" w:rsidP="00FE286C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30CEA9CD" w14:textId="6A024FB6" w:rsidR="00FE286C" w:rsidRPr="005C09EE" w:rsidRDefault="00FE286C" w:rsidP="00FE286C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0354F0B9" w14:textId="54A90BCE" w:rsidR="00FE286C" w:rsidRPr="005C09EE" w:rsidRDefault="00FE286C" w:rsidP="00FE286C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6CA3951D" w14:textId="72E9313D" w:rsidR="00FE286C" w:rsidRPr="005C09EE" w:rsidRDefault="00FE286C" w:rsidP="00FE286C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4</w:t>
            </w:r>
          </w:p>
        </w:tc>
      </w:tr>
      <w:tr w:rsidR="00FE286C" w:rsidRPr="005C09EE" w14:paraId="6D51B194" w14:textId="77777777" w:rsidTr="00492C30">
        <w:tc>
          <w:tcPr>
            <w:tcW w:w="1659" w:type="dxa"/>
          </w:tcPr>
          <w:p w14:paraId="7E3112CC" w14:textId="250D06D9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初始</w:t>
            </w:r>
          </w:p>
        </w:tc>
        <w:tc>
          <w:tcPr>
            <w:tcW w:w="1659" w:type="dxa"/>
          </w:tcPr>
          <w:p w14:paraId="3BAB0F5A" w14:textId="0E2AD2AE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4.7</w:t>
            </w:r>
          </w:p>
        </w:tc>
        <w:tc>
          <w:tcPr>
            <w:tcW w:w="1659" w:type="dxa"/>
          </w:tcPr>
          <w:p w14:paraId="2C78B142" w14:textId="24416200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2D350858" w14:textId="28E5F010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668DE9DD" w14:textId="2DC71E6E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8</w:t>
            </w:r>
          </w:p>
        </w:tc>
      </w:tr>
      <w:tr w:rsidR="00FE286C" w:rsidRPr="005C09EE" w14:paraId="1523721D" w14:textId="77777777" w:rsidTr="00492C30">
        <w:tc>
          <w:tcPr>
            <w:tcW w:w="1659" w:type="dxa"/>
          </w:tcPr>
          <w:p w14:paraId="721662FD" w14:textId="5CF67EB1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次</w:t>
            </w:r>
          </w:p>
        </w:tc>
        <w:tc>
          <w:tcPr>
            <w:tcW w:w="1659" w:type="dxa"/>
          </w:tcPr>
          <w:p w14:paraId="5FE07739" w14:textId="3DA2C913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600</w:t>
            </w:r>
          </w:p>
        </w:tc>
        <w:tc>
          <w:tcPr>
            <w:tcW w:w="1659" w:type="dxa"/>
          </w:tcPr>
          <w:p w14:paraId="414AB487" w14:textId="4B16CCE1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133</w:t>
            </w:r>
          </w:p>
        </w:tc>
        <w:tc>
          <w:tcPr>
            <w:tcW w:w="1659" w:type="dxa"/>
          </w:tcPr>
          <w:p w14:paraId="69FC6B51" w14:textId="44BEC22F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433</w:t>
            </w:r>
          </w:p>
        </w:tc>
        <w:tc>
          <w:tcPr>
            <w:tcW w:w="1660" w:type="dxa"/>
          </w:tcPr>
          <w:p w14:paraId="13ADFF2F" w14:textId="70C0DA02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133</w:t>
            </w:r>
          </w:p>
        </w:tc>
      </w:tr>
    </w:tbl>
    <w:p w14:paraId="77FCB89E" w14:textId="5D85EF74" w:rsidR="00FE286C" w:rsidRPr="005C09EE" w:rsidRDefault="00FE286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sym w:font="Symbol" w:char="F064"/>
      </w:r>
      <w:r w:rsidRPr="005C09EE">
        <w:rPr>
          <w:rFonts w:hint="eastAsia"/>
          <w:sz w:val="24"/>
          <w:szCs w:val="24"/>
        </w:rPr>
        <w:t>=2.6-2.</w:t>
      </w:r>
      <w:r w:rsidR="00492C30" w:rsidRPr="005C09EE">
        <w:rPr>
          <w:rFonts w:hint="eastAsia"/>
          <w:sz w:val="24"/>
          <w:szCs w:val="24"/>
        </w:rPr>
        <w:t>1</w:t>
      </w:r>
      <w:r w:rsidRPr="005C09EE">
        <w:rPr>
          <w:rFonts w:hint="eastAsia"/>
          <w:sz w:val="24"/>
          <w:szCs w:val="24"/>
        </w:rPr>
        <w:t>33=0.467</w:t>
      </w:r>
    </w:p>
    <w:p w14:paraId="12A596AD" w14:textId="1C80CA66" w:rsidR="00FE286C" w:rsidRPr="005C09EE" w:rsidRDefault="00FE286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快速收敛算法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E286C" w:rsidRPr="005C09EE" w14:paraId="459546D4" w14:textId="77777777" w:rsidTr="00492C30">
        <w:tc>
          <w:tcPr>
            <w:tcW w:w="1659" w:type="dxa"/>
          </w:tcPr>
          <w:p w14:paraId="759230C1" w14:textId="77777777" w:rsidR="00FE286C" w:rsidRPr="005C09EE" w:rsidRDefault="00FE286C" w:rsidP="00843D32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</w:tcPr>
          <w:p w14:paraId="04654804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3C886425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5776BD1A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01416A3D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4</w:t>
            </w:r>
          </w:p>
        </w:tc>
      </w:tr>
      <w:tr w:rsidR="00FE286C" w:rsidRPr="005C09EE" w14:paraId="0EB489DB" w14:textId="77777777" w:rsidTr="00492C30">
        <w:tc>
          <w:tcPr>
            <w:tcW w:w="1659" w:type="dxa"/>
          </w:tcPr>
          <w:p w14:paraId="0ACB145A" w14:textId="77777777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初始</w:t>
            </w:r>
          </w:p>
        </w:tc>
        <w:tc>
          <w:tcPr>
            <w:tcW w:w="1659" w:type="dxa"/>
          </w:tcPr>
          <w:p w14:paraId="2BD87DC3" w14:textId="2369BF18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4.7</w:t>
            </w:r>
          </w:p>
        </w:tc>
        <w:tc>
          <w:tcPr>
            <w:tcW w:w="1659" w:type="dxa"/>
          </w:tcPr>
          <w:p w14:paraId="2B5D7D1B" w14:textId="41AA2547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3C95316D" w14:textId="45257DDA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4295FA6A" w14:textId="354ED818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8</w:t>
            </w:r>
          </w:p>
        </w:tc>
      </w:tr>
      <w:tr w:rsidR="00FE286C" w:rsidRPr="005C09EE" w14:paraId="567D35AB" w14:textId="77777777" w:rsidTr="00492C30">
        <w:tc>
          <w:tcPr>
            <w:tcW w:w="1659" w:type="dxa"/>
          </w:tcPr>
          <w:p w14:paraId="3F1945C4" w14:textId="77777777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次</w:t>
            </w:r>
          </w:p>
        </w:tc>
        <w:tc>
          <w:tcPr>
            <w:tcW w:w="1659" w:type="dxa"/>
          </w:tcPr>
          <w:p w14:paraId="47963450" w14:textId="731DEB12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820</w:t>
            </w:r>
          </w:p>
        </w:tc>
        <w:tc>
          <w:tcPr>
            <w:tcW w:w="1659" w:type="dxa"/>
          </w:tcPr>
          <w:p w14:paraId="6861BF2C" w14:textId="784DE857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420</w:t>
            </w:r>
          </w:p>
        </w:tc>
        <w:tc>
          <w:tcPr>
            <w:tcW w:w="1659" w:type="dxa"/>
          </w:tcPr>
          <w:p w14:paraId="08EFDA39" w14:textId="5FD7540E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720</w:t>
            </w:r>
          </w:p>
        </w:tc>
        <w:tc>
          <w:tcPr>
            <w:tcW w:w="1660" w:type="dxa"/>
          </w:tcPr>
          <w:p w14:paraId="74936B03" w14:textId="0DFDE3FF" w:rsidR="00FE286C" w:rsidRPr="005C09EE" w:rsidRDefault="00FE286C" w:rsidP="00FE286C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400</w:t>
            </w:r>
          </w:p>
        </w:tc>
      </w:tr>
    </w:tbl>
    <w:p w14:paraId="085E039A" w14:textId="1AB5D097" w:rsidR="00FE286C" w:rsidRPr="005C09EE" w:rsidRDefault="00FE286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sym w:font="Symbol" w:char="F064"/>
      </w:r>
      <w:r w:rsidRPr="005C09EE">
        <w:rPr>
          <w:rFonts w:hint="eastAsia"/>
          <w:sz w:val="24"/>
          <w:szCs w:val="24"/>
        </w:rPr>
        <w:t>=</w:t>
      </w:r>
      <w:r w:rsidRPr="005C09EE">
        <w:rPr>
          <w:rFonts w:hint="eastAsia"/>
          <w:sz w:val="24"/>
          <w:szCs w:val="24"/>
        </w:rPr>
        <w:t>2.82-2.4=0.42</w:t>
      </w:r>
    </w:p>
    <w:p w14:paraId="1759EF8C" w14:textId="659C5B85" w:rsidR="00FE286C" w:rsidRPr="005C09EE" w:rsidRDefault="00FE286C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传感器融合算法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E286C" w:rsidRPr="005C09EE" w14:paraId="0E2CEC38" w14:textId="77777777" w:rsidTr="00492C30">
        <w:tc>
          <w:tcPr>
            <w:tcW w:w="1659" w:type="dxa"/>
          </w:tcPr>
          <w:p w14:paraId="7047793E" w14:textId="3BCB6E4C" w:rsidR="00FE286C" w:rsidRPr="005C09EE" w:rsidRDefault="00FE286C" w:rsidP="00843D32">
            <w:pPr>
              <w:rPr>
                <w:rFonts w:hint="eastAsia"/>
                <w:sz w:val="24"/>
                <w:szCs w:val="24"/>
              </w:rPr>
            </w:pPr>
            <w:bookmarkStart w:id="1" w:name="_Hlk53055725"/>
          </w:p>
        </w:tc>
        <w:tc>
          <w:tcPr>
            <w:tcW w:w="1659" w:type="dxa"/>
          </w:tcPr>
          <w:p w14:paraId="01031FE3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6FEAEB5A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2253DC20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06308362" w14:textId="77777777" w:rsidR="00FE286C" w:rsidRPr="005C09EE" w:rsidRDefault="00FE286C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4</w:t>
            </w:r>
          </w:p>
        </w:tc>
      </w:tr>
      <w:tr w:rsidR="00FE286C" w:rsidRPr="005C09EE" w14:paraId="72162162" w14:textId="77777777" w:rsidTr="00492C30">
        <w:tc>
          <w:tcPr>
            <w:tcW w:w="1659" w:type="dxa"/>
          </w:tcPr>
          <w:p w14:paraId="6C6EDADC" w14:textId="77777777" w:rsidR="00FE286C" w:rsidRPr="005C09EE" w:rsidRDefault="00FE286C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初始</w:t>
            </w:r>
          </w:p>
        </w:tc>
        <w:tc>
          <w:tcPr>
            <w:tcW w:w="1659" w:type="dxa"/>
          </w:tcPr>
          <w:p w14:paraId="73CF24CD" w14:textId="6429E98A" w:rsidR="00FE286C" w:rsidRPr="005C09EE" w:rsidRDefault="00FE286C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7-6.7</w:t>
            </w:r>
          </w:p>
        </w:tc>
        <w:tc>
          <w:tcPr>
            <w:tcW w:w="1659" w:type="dxa"/>
          </w:tcPr>
          <w:p w14:paraId="6CC3C87A" w14:textId="3940238E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-3.2</w:t>
            </w:r>
          </w:p>
        </w:tc>
        <w:tc>
          <w:tcPr>
            <w:tcW w:w="1659" w:type="dxa"/>
          </w:tcPr>
          <w:p w14:paraId="2DEEE1D7" w14:textId="3DAE936F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4.5</w:t>
            </w:r>
          </w:p>
        </w:tc>
        <w:tc>
          <w:tcPr>
            <w:tcW w:w="1660" w:type="dxa"/>
          </w:tcPr>
          <w:p w14:paraId="405AAFC6" w14:textId="63B304D9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.8-2.8</w:t>
            </w:r>
          </w:p>
        </w:tc>
      </w:tr>
      <w:tr w:rsidR="00FE286C" w:rsidRPr="005C09EE" w14:paraId="6F6A8C7C" w14:textId="77777777" w:rsidTr="00492C30">
        <w:tc>
          <w:tcPr>
            <w:tcW w:w="1659" w:type="dxa"/>
          </w:tcPr>
          <w:p w14:paraId="560BA05D" w14:textId="77777777" w:rsidR="00FE286C" w:rsidRPr="005C09EE" w:rsidRDefault="00FE286C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lastRenderedPageBreak/>
              <w:t>1次</w:t>
            </w:r>
          </w:p>
        </w:tc>
        <w:tc>
          <w:tcPr>
            <w:tcW w:w="1659" w:type="dxa"/>
          </w:tcPr>
          <w:p w14:paraId="1714020E" w14:textId="45C72961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3.2</w:t>
            </w:r>
          </w:p>
        </w:tc>
        <w:tc>
          <w:tcPr>
            <w:tcW w:w="1659" w:type="dxa"/>
          </w:tcPr>
          <w:p w14:paraId="759F86A2" w14:textId="76B76C76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2.8</w:t>
            </w:r>
          </w:p>
        </w:tc>
        <w:tc>
          <w:tcPr>
            <w:tcW w:w="1659" w:type="dxa"/>
          </w:tcPr>
          <w:p w14:paraId="03FCF3DC" w14:textId="4F268A2D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3.2</w:t>
            </w:r>
          </w:p>
        </w:tc>
        <w:tc>
          <w:tcPr>
            <w:tcW w:w="1660" w:type="dxa"/>
          </w:tcPr>
          <w:p w14:paraId="1A23EDE8" w14:textId="0987964B" w:rsidR="00FE286C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2.8</w:t>
            </w:r>
          </w:p>
        </w:tc>
      </w:tr>
    </w:tbl>
    <w:bookmarkEnd w:id="1"/>
    <w:p w14:paraId="4C0FF8F0" w14:textId="08C45A3B" w:rsidR="00FE286C" w:rsidRPr="005C09EE" w:rsidRDefault="004E5657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sym w:font="Symbol" w:char="F064"/>
      </w:r>
      <w:r w:rsidRPr="005C09EE">
        <w:rPr>
          <w:rFonts w:hint="eastAsia"/>
          <w:sz w:val="24"/>
          <w:szCs w:val="24"/>
        </w:rPr>
        <w:t>=</w:t>
      </w:r>
      <w:r w:rsidRPr="005C09EE">
        <w:rPr>
          <w:rFonts w:hint="eastAsia"/>
          <w:sz w:val="24"/>
          <w:szCs w:val="24"/>
        </w:rPr>
        <w:t>3.2-1.5=1.7</w:t>
      </w:r>
    </w:p>
    <w:p w14:paraId="6FC6472C" w14:textId="1092641D" w:rsidR="004E5657" w:rsidRPr="005C09EE" w:rsidRDefault="004E5657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混合算法</w:t>
      </w:r>
      <w:r w:rsidR="00A478BB" w:rsidRPr="005C09EE">
        <w:rPr>
          <w:rFonts w:hint="eastAsia"/>
          <w:sz w:val="24"/>
          <w:szCs w:val="24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E5657" w:rsidRPr="005C09EE" w14:paraId="629A8C6A" w14:textId="77777777" w:rsidTr="00492C30">
        <w:tc>
          <w:tcPr>
            <w:tcW w:w="1659" w:type="dxa"/>
          </w:tcPr>
          <w:p w14:paraId="0F14FA0D" w14:textId="77777777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</w:p>
        </w:tc>
        <w:tc>
          <w:tcPr>
            <w:tcW w:w="1659" w:type="dxa"/>
          </w:tcPr>
          <w:p w14:paraId="32C97EF1" w14:textId="77777777" w:rsidR="004E5657" w:rsidRPr="005C09EE" w:rsidRDefault="004E5657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7717C28F" w14:textId="77777777" w:rsidR="004E5657" w:rsidRPr="005C09EE" w:rsidRDefault="004E5657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658FCE13" w14:textId="77777777" w:rsidR="004E5657" w:rsidRPr="005C09EE" w:rsidRDefault="004E5657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58E19EEB" w14:textId="77777777" w:rsidR="004E5657" w:rsidRPr="005C09EE" w:rsidRDefault="004E5657" w:rsidP="00843D32">
            <w:pPr>
              <w:rPr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S</w:t>
            </w:r>
            <w:r w:rsidRPr="005C09EE">
              <w:rPr>
                <w:sz w:val="24"/>
                <w:szCs w:val="24"/>
              </w:rPr>
              <w:t>4</w:t>
            </w:r>
          </w:p>
        </w:tc>
      </w:tr>
      <w:tr w:rsidR="004E5657" w:rsidRPr="005C09EE" w14:paraId="54C2F83B" w14:textId="77777777" w:rsidTr="00492C30">
        <w:tc>
          <w:tcPr>
            <w:tcW w:w="1659" w:type="dxa"/>
          </w:tcPr>
          <w:p w14:paraId="5E099FB0" w14:textId="77777777" w:rsidR="004E5657" w:rsidRPr="005C09EE" w:rsidRDefault="004E5657" w:rsidP="004E5657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初始</w:t>
            </w:r>
          </w:p>
        </w:tc>
        <w:tc>
          <w:tcPr>
            <w:tcW w:w="1659" w:type="dxa"/>
          </w:tcPr>
          <w:p w14:paraId="32401355" w14:textId="190B45C3" w:rsidR="004E5657" w:rsidRPr="005C09EE" w:rsidRDefault="004E5657" w:rsidP="004E5657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4.7</w:t>
            </w:r>
          </w:p>
        </w:tc>
        <w:tc>
          <w:tcPr>
            <w:tcW w:w="1659" w:type="dxa"/>
          </w:tcPr>
          <w:p w14:paraId="5F326909" w14:textId="2B9881E8" w:rsidR="004E5657" w:rsidRPr="005C09EE" w:rsidRDefault="004E5657" w:rsidP="004E5657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6</w:t>
            </w:r>
          </w:p>
        </w:tc>
        <w:tc>
          <w:tcPr>
            <w:tcW w:w="1659" w:type="dxa"/>
          </w:tcPr>
          <w:p w14:paraId="2BF47136" w14:textId="1B53C263" w:rsidR="004E5657" w:rsidRPr="005C09EE" w:rsidRDefault="004E5657" w:rsidP="004E5657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3</w:t>
            </w:r>
          </w:p>
        </w:tc>
        <w:tc>
          <w:tcPr>
            <w:tcW w:w="1660" w:type="dxa"/>
          </w:tcPr>
          <w:p w14:paraId="5BA7F085" w14:textId="1703EE9A" w:rsidR="004E5657" w:rsidRPr="005C09EE" w:rsidRDefault="004E5657" w:rsidP="004E5657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1.8</w:t>
            </w:r>
          </w:p>
        </w:tc>
      </w:tr>
      <w:tr w:rsidR="004E5657" w:rsidRPr="005C09EE" w14:paraId="245A844F" w14:textId="77777777" w:rsidTr="00492C30">
        <w:tc>
          <w:tcPr>
            <w:tcW w:w="1659" w:type="dxa"/>
          </w:tcPr>
          <w:p w14:paraId="56B9C813" w14:textId="77777777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次</w:t>
            </w:r>
          </w:p>
        </w:tc>
        <w:tc>
          <w:tcPr>
            <w:tcW w:w="1659" w:type="dxa"/>
          </w:tcPr>
          <w:p w14:paraId="303D562C" w14:textId="2F00E71B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sz w:val="24"/>
                <w:szCs w:val="24"/>
              </w:rPr>
              <w:t>2.62</w:t>
            </w:r>
            <w:r w:rsidR="00492C30" w:rsidRPr="005C09EE"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1659" w:type="dxa"/>
          </w:tcPr>
          <w:p w14:paraId="3C1FA496" w14:textId="5B6A49C0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400</w:t>
            </w:r>
          </w:p>
        </w:tc>
        <w:tc>
          <w:tcPr>
            <w:tcW w:w="1659" w:type="dxa"/>
          </w:tcPr>
          <w:p w14:paraId="24F9D6BA" w14:textId="227E1EA4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62</w:t>
            </w:r>
            <w:r w:rsidR="00492C30" w:rsidRPr="005C09EE">
              <w:rPr>
                <w:rFonts w:hint="eastAsia"/>
                <w:sz w:val="24"/>
                <w:szCs w:val="24"/>
              </w:rPr>
              <w:t>7</w:t>
            </w:r>
          </w:p>
        </w:tc>
        <w:tc>
          <w:tcPr>
            <w:tcW w:w="1660" w:type="dxa"/>
          </w:tcPr>
          <w:p w14:paraId="1FAF54F2" w14:textId="179C323B" w:rsidR="004E5657" w:rsidRPr="005C09EE" w:rsidRDefault="004E5657" w:rsidP="00843D32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 375</w:t>
            </w:r>
          </w:p>
        </w:tc>
      </w:tr>
    </w:tbl>
    <w:p w14:paraId="2F260E33" w14:textId="33AD2893" w:rsidR="004E5657" w:rsidRPr="005C09EE" w:rsidRDefault="004E5657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sym w:font="Symbol" w:char="F064"/>
      </w:r>
      <w:r w:rsidRPr="005C09EE">
        <w:rPr>
          <w:rFonts w:hint="eastAsia"/>
          <w:sz w:val="24"/>
          <w:szCs w:val="24"/>
        </w:rPr>
        <w:t>=</w:t>
      </w:r>
      <w:r w:rsidRPr="005C09EE">
        <w:rPr>
          <w:rFonts w:hint="eastAsia"/>
          <w:sz w:val="24"/>
          <w:szCs w:val="24"/>
        </w:rPr>
        <w:t>2.62</w:t>
      </w:r>
      <w:r w:rsidR="00492C30" w:rsidRPr="005C09EE">
        <w:rPr>
          <w:rFonts w:hint="eastAsia"/>
          <w:sz w:val="24"/>
          <w:szCs w:val="24"/>
        </w:rPr>
        <w:t>7</w:t>
      </w:r>
      <w:r w:rsidRPr="005C09EE">
        <w:rPr>
          <w:rFonts w:hint="eastAsia"/>
          <w:sz w:val="24"/>
          <w:szCs w:val="24"/>
        </w:rPr>
        <w:t>-2. 375=0.25</w:t>
      </w:r>
      <w:r w:rsidR="00492C30" w:rsidRPr="005C09EE">
        <w:rPr>
          <w:rFonts w:hint="eastAsia"/>
          <w:sz w:val="24"/>
          <w:szCs w:val="24"/>
        </w:rPr>
        <w:t>2</w:t>
      </w:r>
    </w:p>
    <w:p w14:paraId="594CBC6A" w14:textId="6E8BC71C" w:rsidR="004E5657" w:rsidRPr="005C09EE" w:rsidRDefault="00492C30">
      <w:pPr>
        <w:rPr>
          <w:sz w:val="24"/>
          <w:szCs w:val="24"/>
        </w:rPr>
      </w:pPr>
      <w:proofErr w:type="gramStart"/>
      <w:r w:rsidRPr="005C09EE">
        <w:rPr>
          <w:rFonts w:hint="eastAsia"/>
          <w:sz w:val="24"/>
          <w:szCs w:val="24"/>
        </w:rPr>
        <w:t>由算例</w:t>
      </w:r>
      <w:proofErr w:type="gramEnd"/>
      <w:r w:rsidRPr="005C09EE">
        <w:rPr>
          <w:rFonts w:hint="eastAsia"/>
          <w:sz w:val="24"/>
          <w:szCs w:val="24"/>
        </w:rPr>
        <w:t>中条件可以知道S1，S2，S3，S4的数据</w:t>
      </w:r>
      <w:r w:rsidR="00D00964" w:rsidRPr="005C09EE">
        <w:rPr>
          <w:rFonts w:hint="eastAsia"/>
          <w:sz w:val="24"/>
          <w:szCs w:val="24"/>
        </w:rPr>
        <w:t>为正确数据，因而真实数据应该处于它们的交集当中，即2</w:t>
      </w:r>
      <w:r w:rsidR="00D00964" w:rsidRPr="005C09EE">
        <w:rPr>
          <w:sz w:val="24"/>
          <w:szCs w:val="24"/>
        </w:rPr>
        <w:t>.7-2.8.</w:t>
      </w:r>
    </w:p>
    <w:p w14:paraId="03627716" w14:textId="7405DF52" w:rsidR="00D00964" w:rsidRPr="005C09EE" w:rsidRDefault="00D00964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上述四种算法所得的范围如下所示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00964" w:rsidRPr="005C09EE" w14:paraId="6E253BA5" w14:textId="77777777" w:rsidTr="00D00964">
        <w:tc>
          <w:tcPr>
            <w:tcW w:w="2765" w:type="dxa"/>
          </w:tcPr>
          <w:p w14:paraId="6FD94658" w14:textId="2BFC792F" w:rsidR="00D00964" w:rsidRPr="005C09EE" w:rsidRDefault="00D00964">
            <w:pPr>
              <w:rPr>
                <w:rFonts w:hint="eastAsia"/>
                <w:sz w:val="24"/>
                <w:szCs w:val="24"/>
              </w:rPr>
            </w:pPr>
            <w:proofErr w:type="spellStart"/>
            <w:r w:rsidRPr="005C09EE">
              <w:rPr>
                <w:rFonts w:hint="eastAsia"/>
                <w:sz w:val="24"/>
                <w:szCs w:val="24"/>
              </w:rPr>
              <w:t>Dolev</w:t>
            </w:r>
            <w:proofErr w:type="spellEnd"/>
            <w:r w:rsidRPr="005C09EE">
              <w:rPr>
                <w:rFonts w:hint="eastAsia"/>
                <w:sz w:val="24"/>
                <w:szCs w:val="24"/>
              </w:rPr>
              <w:t>算法</w:t>
            </w:r>
          </w:p>
        </w:tc>
        <w:tc>
          <w:tcPr>
            <w:tcW w:w="2765" w:type="dxa"/>
          </w:tcPr>
          <w:p w14:paraId="7D6C8537" w14:textId="60744432" w:rsidR="00D00964" w:rsidRPr="005C09EE" w:rsidRDefault="00FE64A0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6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133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433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133</w:t>
            </w:r>
          </w:p>
        </w:tc>
        <w:tc>
          <w:tcPr>
            <w:tcW w:w="2766" w:type="dxa"/>
          </w:tcPr>
          <w:p w14:paraId="473F9ADF" w14:textId="1C069229" w:rsidR="00D00964" w:rsidRPr="005C09EE" w:rsidRDefault="008A515D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.467</w:t>
            </w:r>
          </w:p>
        </w:tc>
      </w:tr>
      <w:tr w:rsidR="00D00964" w:rsidRPr="005C09EE" w14:paraId="42CA7812" w14:textId="77777777" w:rsidTr="00D00964">
        <w:tc>
          <w:tcPr>
            <w:tcW w:w="2765" w:type="dxa"/>
          </w:tcPr>
          <w:p w14:paraId="256E1298" w14:textId="0314E0B7" w:rsidR="00D00964" w:rsidRPr="005C09EE" w:rsidRDefault="00D00964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快速收敛算法</w:t>
            </w:r>
          </w:p>
        </w:tc>
        <w:tc>
          <w:tcPr>
            <w:tcW w:w="2765" w:type="dxa"/>
          </w:tcPr>
          <w:p w14:paraId="0ACC0932" w14:textId="19867374" w:rsidR="00D00964" w:rsidRPr="005C09EE" w:rsidRDefault="00FE64A0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820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420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720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400</w:t>
            </w:r>
          </w:p>
        </w:tc>
        <w:tc>
          <w:tcPr>
            <w:tcW w:w="2766" w:type="dxa"/>
          </w:tcPr>
          <w:p w14:paraId="50896A93" w14:textId="0E50CCE6" w:rsidR="00D00964" w:rsidRPr="005C09EE" w:rsidRDefault="008A515D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.42</w:t>
            </w:r>
          </w:p>
        </w:tc>
      </w:tr>
      <w:tr w:rsidR="00D00964" w:rsidRPr="005C09EE" w14:paraId="1EEA06C5" w14:textId="77777777" w:rsidTr="00D00964">
        <w:tc>
          <w:tcPr>
            <w:tcW w:w="2765" w:type="dxa"/>
          </w:tcPr>
          <w:p w14:paraId="6C6D2F3E" w14:textId="00B45CD3" w:rsidR="00D00964" w:rsidRPr="005C09EE" w:rsidRDefault="00D00964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传感器融合算法</w:t>
            </w:r>
          </w:p>
        </w:tc>
        <w:tc>
          <w:tcPr>
            <w:tcW w:w="2765" w:type="dxa"/>
          </w:tcPr>
          <w:p w14:paraId="33BA3C29" w14:textId="17E9D718" w:rsidR="00D00964" w:rsidRPr="005C09EE" w:rsidRDefault="00D00964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5-3.2</w:t>
            </w:r>
          </w:p>
        </w:tc>
        <w:tc>
          <w:tcPr>
            <w:tcW w:w="2766" w:type="dxa"/>
          </w:tcPr>
          <w:p w14:paraId="0AA2B442" w14:textId="3EF9C253" w:rsidR="00D00964" w:rsidRPr="005C09EE" w:rsidRDefault="008A515D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1.7</w:t>
            </w:r>
          </w:p>
        </w:tc>
      </w:tr>
      <w:tr w:rsidR="00D00964" w:rsidRPr="005C09EE" w14:paraId="72E54D1E" w14:textId="77777777" w:rsidTr="00D00964">
        <w:tc>
          <w:tcPr>
            <w:tcW w:w="2765" w:type="dxa"/>
          </w:tcPr>
          <w:p w14:paraId="13126F4A" w14:textId="2B3EF65B" w:rsidR="00D00964" w:rsidRPr="005C09EE" w:rsidRDefault="00D00964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混合算法</w:t>
            </w:r>
          </w:p>
        </w:tc>
        <w:tc>
          <w:tcPr>
            <w:tcW w:w="2765" w:type="dxa"/>
          </w:tcPr>
          <w:p w14:paraId="45441471" w14:textId="701703E3" w:rsidR="00D00964" w:rsidRPr="005C09EE" w:rsidRDefault="00FE64A0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2.627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400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627</w:t>
            </w:r>
            <w:r w:rsidRPr="005C09EE">
              <w:rPr>
                <w:sz w:val="24"/>
                <w:szCs w:val="24"/>
              </w:rPr>
              <w:t xml:space="preserve"> </w:t>
            </w:r>
            <w:r w:rsidRPr="005C09EE">
              <w:rPr>
                <w:rFonts w:hint="eastAsia"/>
                <w:sz w:val="24"/>
                <w:szCs w:val="24"/>
              </w:rPr>
              <w:t>2.375</w:t>
            </w:r>
          </w:p>
        </w:tc>
        <w:tc>
          <w:tcPr>
            <w:tcW w:w="2766" w:type="dxa"/>
          </w:tcPr>
          <w:p w14:paraId="5FD1137B" w14:textId="4354A737" w:rsidR="00D00964" w:rsidRPr="005C09EE" w:rsidRDefault="008A515D">
            <w:pPr>
              <w:rPr>
                <w:rFonts w:hint="eastAsia"/>
                <w:sz w:val="24"/>
                <w:szCs w:val="24"/>
              </w:rPr>
            </w:pPr>
            <w:r w:rsidRPr="005C09EE">
              <w:rPr>
                <w:rFonts w:hint="eastAsia"/>
                <w:sz w:val="24"/>
                <w:szCs w:val="24"/>
              </w:rPr>
              <w:t>0.252</w:t>
            </w:r>
          </w:p>
        </w:tc>
      </w:tr>
    </w:tbl>
    <w:p w14:paraId="20554E7E" w14:textId="32AAFA67" w:rsidR="00D00964" w:rsidRPr="005C09EE" w:rsidRDefault="00FE64A0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可以看到，传感器融合算法所得出的数值包好了真实值所处范围即2.7-2.8，因为混合算法是在传感器融合算法上计算而来，它本身所得到的数据范围也包含2.7-2.8.</w:t>
      </w:r>
    </w:p>
    <w:p w14:paraId="6455138A" w14:textId="4D9730AE" w:rsidR="00FE64A0" w:rsidRPr="005C09EE" w:rsidRDefault="00FE64A0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同时可以看到混合算法的精度最高，为0.252；而</w:t>
      </w:r>
      <w:proofErr w:type="spellStart"/>
      <w:r w:rsidRPr="005C09EE">
        <w:rPr>
          <w:rFonts w:hint="eastAsia"/>
          <w:sz w:val="24"/>
          <w:szCs w:val="24"/>
        </w:rPr>
        <w:t>Dolev</w:t>
      </w:r>
      <w:proofErr w:type="spellEnd"/>
      <w:r w:rsidRPr="005C09EE">
        <w:rPr>
          <w:rFonts w:hint="eastAsia"/>
          <w:sz w:val="24"/>
          <w:szCs w:val="24"/>
        </w:rPr>
        <w:t>算法与快速收敛算法精度相近，分别为</w:t>
      </w:r>
      <w:r w:rsidR="0095063B" w:rsidRPr="005C09EE">
        <w:rPr>
          <w:rFonts w:hint="eastAsia"/>
          <w:sz w:val="24"/>
          <w:szCs w:val="24"/>
        </w:rPr>
        <w:t>0.467与0.42</w:t>
      </w:r>
    </w:p>
    <w:p w14:paraId="3C33546F" w14:textId="7DCCC129" w:rsidR="0095063B" w:rsidRPr="005C09EE" w:rsidRDefault="0095063B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下面对四种算法进行多次迭代，观察他们的收敛情况。因为，本算例中</w:t>
      </w:r>
      <w:r w:rsidR="00666333" w:rsidRPr="005C09EE">
        <w:rPr>
          <w:rFonts w:hint="eastAsia"/>
          <w:sz w:val="24"/>
          <w:szCs w:val="24"/>
        </w:rPr>
        <w:t>S5为错误数据，现假设在之后它依然按照初始一样广播错误的数据，分别利用四种算法进行迭代处理。</w:t>
      </w:r>
    </w:p>
    <w:p w14:paraId="2B8A16CD" w14:textId="77777777" w:rsidR="00A478BB" w:rsidRPr="005C09EE" w:rsidRDefault="00A478BB" w:rsidP="00A478BB">
      <w:pPr>
        <w:rPr>
          <w:sz w:val="24"/>
          <w:szCs w:val="24"/>
        </w:rPr>
      </w:pPr>
      <w:proofErr w:type="spellStart"/>
      <w:r w:rsidRPr="005C09EE">
        <w:rPr>
          <w:rFonts w:hint="eastAsia"/>
          <w:sz w:val="24"/>
          <w:szCs w:val="24"/>
        </w:rPr>
        <w:lastRenderedPageBreak/>
        <w:t>Dolev</w:t>
      </w:r>
      <w:proofErr w:type="spellEnd"/>
      <w:r w:rsidRPr="005C09EE">
        <w:rPr>
          <w:rFonts w:hint="eastAsia"/>
          <w:sz w:val="24"/>
          <w:szCs w:val="24"/>
        </w:rPr>
        <w:t>算法：</w:t>
      </w:r>
    </w:p>
    <w:p w14:paraId="331B4D7D" w14:textId="6A8381FF" w:rsidR="00A478BB" w:rsidRPr="005C09EE" w:rsidRDefault="00A478BB">
      <w:pPr>
        <w:rPr>
          <w:sz w:val="24"/>
          <w:szCs w:val="24"/>
        </w:rPr>
      </w:pPr>
      <w:r w:rsidRPr="005C09EE">
        <w:rPr>
          <w:noProof/>
          <w:sz w:val="24"/>
          <w:szCs w:val="24"/>
        </w:rPr>
        <w:drawing>
          <wp:inline distT="0" distB="0" distL="0" distR="0" wp14:anchorId="2438A1E3" wp14:editId="46292236">
            <wp:extent cx="1905000" cy="1422400"/>
            <wp:effectExtent l="0" t="0" r="0" b="6350"/>
            <wp:docPr id="1" name="图片 1" descr="C:\Users\cjq\AppData\Local\Temp\160213712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jq\AppData\Local\Temp\1602137129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09EE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C09EE">
        <w:rPr>
          <w:noProof/>
          <w:sz w:val="24"/>
          <w:szCs w:val="24"/>
        </w:rPr>
        <w:drawing>
          <wp:inline distT="0" distB="0" distL="0" distR="0" wp14:anchorId="02C8DA9E" wp14:editId="5EC945B1">
            <wp:extent cx="565150" cy="1403350"/>
            <wp:effectExtent l="0" t="0" r="6350" b="6350"/>
            <wp:docPr id="2" name="图片 2" descr="C:\Users\cjq\AppData\Local\Temp\16021371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cjq\AppData\Local\Temp\1602137157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14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F743" w14:textId="6206731C" w:rsidR="00A478BB" w:rsidRPr="005C09EE" w:rsidRDefault="00A478BB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快速收敛算法</w:t>
      </w:r>
    </w:p>
    <w:p w14:paraId="2C7AF149" w14:textId="437018B8" w:rsidR="00A478BB" w:rsidRPr="005C09EE" w:rsidRDefault="00A478BB">
      <w:pPr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5C09EE">
        <w:rPr>
          <w:noProof/>
          <w:sz w:val="24"/>
          <w:szCs w:val="24"/>
        </w:rPr>
        <w:drawing>
          <wp:inline distT="0" distB="0" distL="0" distR="0" wp14:anchorId="7B34AA38" wp14:editId="728DFCC7">
            <wp:extent cx="1892300" cy="927100"/>
            <wp:effectExtent l="0" t="0" r="0" b="6350"/>
            <wp:docPr id="3" name="图片 3" descr="C:\Users\cjq\AppData\Local\Temp\160213720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jq\AppData\Local\Temp\1602137204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09EE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C09EE">
        <w:rPr>
          <w:noProof/>
          <w:sz w:val="24"/>
          <w:szCs w:val="24"/>
        </w:rPr>
        <w:drawing>
          <wp:inline distT="0" distB="0" distL="0" distR="0" wp14:anchorId="5D5CB776" wp14:editId="5C51B7F8">
            <wp:extent cx="565150" cy="939800"/>
            <wp:effectExtent l="0" t="0" r="6350" b="0"/>
            <wp:docPr id="4" name="图片 4" descr="C:\Users\cjq\AppData\Local\Temp\160213722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jq\AppData\Local\Temp\1602137226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93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BC411" w14:textId="77777777" w:rsidR="00A478BB" w:rsidRPr="005C09EE" w:rsidRDefault="00A478BB" w:rsidP="00A478BB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传感器融合算法：</w:t>
      </w:r>
    </w:p>
    <w:p w14:paraId="3E712030" w14:textId="41D5EB37" w:rsidR="00A478BB" w:rsidRPr="005C09EE" w:rsidRDefault="00A478BB">
      <w:pPr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5C09EE">
        <w:rPr>
          <w:noProof/>
          <w:sz w:val="24"/>
          <w:szCs w:val="24"/>
        </w:rPr>
        <w:drawing>
          <wp:inline distT="0" distB="0" distL="0" distR="0" wp14:anchorId="7F663999" wp14:editId="7AFED53F">
            <wp:extent cx="3657600" cy="590550"/>
            <wp:effectExtent l="0" t="0" r="0" b="0"/>
            <wp:docPr id="5" name="图片 5" descr="C:\Users\cjq\AppData\Local\Temp\160213728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jq\AppData\Local\Temp\1602137280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09EE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C09EE">
        <w:rPr>
          <w:noProof/>
          <w:sz w:val="24"/>
          <w:szCs w:val="24"/>
        </w:rPr>
        <w:drawing>
          <wp:inline distT="0" distB="0" distL="0" distR="0" wp14:anchorId="0966F0B8" wp14:editId="5DB9CD78">
            <wp:extent cx="565150" cy="590550"/>
            <wp:effectExtent l="0" t="0" r="6350" b="0"/>
            <wp:docPr id="6" name="图片 6" descr="C:\Users\cjq\AppData\Local\Temp\160213730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jq\AppData\Local\Temp\1602137303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693A2" w14:textId="77777777" w:rsidR="00A478BB" w:rsidRPr="005C09EE" w:rsidRDefault="00A478BB" w:rsidP="00A478BB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混合算法：</w:t>
      </w:r>
    </w:p>
    <w:p w14:paraId="46AD8701" w14:textId="628ABA34" w:rsidR="00A478BB" w:rsidRPr="005C09EE" w:rsidRDefault="00A478BB">
      <w:pPr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5C09EE">
        <w:rPr>
          <w:noProof/>
          <w:sz w:val="24"/>
          <w:szCs w:val="24"/>
        </w:rPr>
        <w:drawing>
          <wp:inline distT="0" distB="0" distL="0" distR="0" wp14:anchorId="0E0FA207" wp14:editId="59132C3A">
            <wp:extent cx="1892300" cy="577850"/>
            <wp:effectExtent l="0" t="0" r="0" b="0"/>
            <wp:docPr id="7" name="图片 7" descr="C:\Users\cjq\AppData\Local\Temp\160213733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jq\AppData\Local\Temp\1602137333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57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C09EE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kern w:val="0"/>
          <w:sz w:val="24"/>
          <w:szCs w:val="24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5C09EE">
        <w:rPr>
          <w:noProof/>
          <w:sz w:val="24"/>
          <w:szCs w:val="24"/>
        </w:rPr>
        <w:drawing>
          <wp:inline distT="0" distB="0" distL="0" distR="0" wp14:anchorId="0F3191D5" wp14:editId="38414BA6">
            <wp:extent cx="571500" cy="590550"/>
            <wp:effectExtent l="0" t="0" r="0" b="0"/>
            <wp:docPr id="8" name="图片 8" descr="C:\Users\cjq\AppData\Local\Temp\160213739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jq\AppData\Local\Temp\1602137392(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641D1" w14:textId="7F283E07" w:rsidR="00A478BB" w:rsidRPr="005C09EE" w:rsidRDefault="00A478BB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由MATLAB仿真看可以看出</w:t>
      </w:r>
      <w:proofErr w:type="spellStart"/>
      <w:r w:rsidR="003B0F46" w:rsidRPr="005C09EE">
        <w:rPr>
          <w:rFonts w:hint="eastAsia"/>
          <w:sz w:val="24"/>
          <w:szCs w:val="24"/>
        </w:rPr>
        <w:t>Dolev</w:t>
      </w:r>
      <w:proofErr w:type="spellEnd"/>
      <w:r w:rsidR="003B0F46" w:rsidRPr="005C09EE">
        <w:rPr>
          <w:rFonts w:hint="eastAsia"/>
          <w:sz w:val="24"/>
          <w:szCs w:val="24"/>
        </w:rPr>
        <w:t>算法、快速收敛算法、传感器融合算法、混合算法</w:t>
      </w:r>
      <w:r w:rsidR="003B0F46" w:rsidRPr="005C09EE">
        <w:rPr>
          <w:rFonts w:hint="eastAsia"/>
          <w:sz w:val="24"/>
          <w:szCs w:val="24"/>
        </w:rPr>
        <w:t>分别经过10，6，3，3次迭代后取5位有效数字时收敛，此外</w:t>
      </w:r>
      <w:proofErr w:type="spellStart"/>
      <w:r w:rsidR="003B0F46" w:rsidRPr="005C09EE">
        <w:rPr>
          <w:rFonts w:hint="eastAsia"/>
          <w:sz w:val="24"/>
          <w:szCs w:val="24"/>
        </w:rPr>
        <w:t>Dolev</w:t>
      </w:r>
      <w:proofErr w:type="spellEnd"/>
      <w:r w:rsidR="003B0F46" w:rsidRPr="005C09EE">
        <w:rPr>
          <w:rFonts w:hint="eastAsia"/>
          <w:sz w:val="24"/>
          <w:szCs w:val="24"/>
        </w:rPr>
        <w:t>算法</w:t>
      </w:r>
      <w:r w:rsidR="003B0F46" w:rsidRPr="005C09EE">
        <w:rPr>
          <w:rFonts w:hint="eastAsia"/>
          <w:sz w:val="24"/>
          <w:szCs w:val="24"/>
        </w:rPr>
        <w:t>和</w:t>
      </w:r>
      <w:r w:rsidR="003B0F46" w:rsidRPr="005C09EE">
        <w:rPr>
          <w:rFonts w:hint="eastAsia"/>
          <w:sz w:val="24"/>
          <w:szCs w:val="24"/>
        </w:rPr>
        <w:t>快速收敛算法</w:t>
      </w:r>
      <w:r w:rsidR="003B0F46" w:rsidRPr="005C09EE">
        <w:rPr>
          <w:rFonts w:hint="eastAsia"/>
          <w:sz w:val="24"/>
          <w:szCs w:val="24"/>
        </w:rPr>
        <w:t>随着迭代精度不断改善，而</w:t>
      </w:r>
      <w:r w:rsidR="003B0F46" w:rsidRPr="005C09EE">
        <w:rPr>
          <w:rFonts w:hint="eastAsia"/>
          <w:sz w:val="24"/>
          <w:szCs w:val="24"/>
        </w:rPr>
        <w:t>传感器融合算法、混合算法</w:t>
      </w:r>
      <w:r w:rsidR="003B0F46" w:rsidRPr="005C09EE">
        <w:rPr>
          <w:rFonts w:hint="eastAsia"/>
          <w:sz w:val="24"/>
          <w:szCs w:val="24"/>
        </w:rPr>
        <w:t>（实质相同）精度则收敛于固定值（这可能与我选择假设S5一直按照开始时发送错误信息有关）。</w:t>
      </w:r>
    </w:p>
    <w:p w14:paraId="304E6F32" w14:textId="14672F18" w:rsidR="00CE61C6" w:rsidRPr="005C09EE" w:rsidRDefault="00CE61C6">
      <w:pPr>
        <w:rPr>
          <w:sz w:val="24"/>
          <w:szCs w:val="24"/>
        </w:rPr>
      </w:pPr>
      <w:r w:rsidRPr="005C09EE">
        <w:rPr>
          <w:rFonts w:hint="eastAsia"/>
          <w:b/>
          <w:sz w:val="28"/>
          <w:szCs w:val="28"/>
        </w:rPr>
        <w:t>程序见附件</w:t>
      </w:r>
      <w:r w:rsidRPr="005C09EE">
        <w:rPr>
          <w:rFonts w:hint="eastAsia"/>
          <w:sz w:val="24"/>
          <w:szCs w:val="24"/>
        </w:rPr>
        <w:t>：</w:t>
      </w:r>
      <w:r w:rsidRPr="005C09EE">
        <w:rPr>
          <w:sz w:val="24"/>
          <w:szCs w:val="24"/>
        </w:rPr>
        <w:br/>
      </w:r>
      <w:proofErr w:type="spellStart"/>
      <w:r w:rsidRPr="005C09EE">
        <w:rPr>
          <w:rFonts w:hint="eastAsia"/>
          <w:sz w:val="24"/>
          <w:szCs w:val="24"/>
        </w:rPr>
        <w:t>Dolev</w:t>
      </w:r>
      <w:proofErr w:type="spellEnd"/>
      <w:r w:rsidRPr="005C09EE">
        <w:rPr>
          <w:rFonts w:hint="eastAsia"/>
          <w:sz w:val="24"/>
          <w:szCs w:val="24"/>
        </w:rPr>
        <w:t>算法</w:t>
      </w:r>
      <w:r w:rsidRPr="005C09EE">
        <w:rPr>
          <w:rFonts w:hint="eastAsia"/>
          <w:sz w:val="24"/>
          <w:szCs w:val="24"/>
        </w:rPr>
        <w:t>：</w:t>
      </w:r>
      <w:proofErr w:type="spellStart"/>
      <w:r w:rsidRPr="005C09EE">
        <w:rPr>
          <w:rFonts w:hint="eastAsia"/>
          <w:sz w:val="24"/>
          <w:szCs w:val="24"/>
        </w:rPr>
        <w:t>Dolev</w:t>
      </w:r>
      <w:r w:rsidRPr="005C09EE">
        <w:rPr>
          <w:sz w:val="24"/>
          <w:szCs w:val="24"/>
        </w:rPr>
        <w:t>.m</w:t>
      </w:r>
      <w:proofErr w:type="spellEnd"/>
    </w:p>
    <w:p w14:paraId="7CB98B50" w14:textId="351BA01A" w:rsidR="00CE61C6" w:rsidRPr="005C09EE" w:rsidRDefault="00CE61C6">
      <w:pPr>
        <w:rPr>
          <w:sz w:val="24"/>
          <w:szCs w:val="24"/>
        </w:rPr>
      </w:pPr>
      <w:r w:rsidRPr="005C09EE">
        <w:rPr>
          <w:rFonts w:hint="eastAsia"/>
          <w:sz w:val="24"/>
          <w:szCs w:val="24"/>
        </w:rPr>
        <w:t>快速收敛算法</w:t>
      </w:r>
      <w:r w:rsidRPr="005C09EE">
        <w:rPr>
          <w:rFonts w:hint="eastAsia"/>
          <w:sz w:val="24"/>
          <w:szCs w:val="24"/>
        </w:rPr>
        <w:t>:</w:t>
      </w:r>
      <w:proofErr w:type="spellStart"/>
      <w:r w:rsidRPr="005C09EE">
        <w:rPr>
          <w:sz w:val="24"/>
          <w:szCs w:val="24"/>
        </w:rPr>
        <w:t>FCA.m</w:t>
      </w:r>
      <w:proofErr w:type="spellEnd"/>
    </w:p>
    <w:p w14:paraId="0AB15E4C" w14:textId="517B2F26" w:rsidR="00CE61C6" w:rsidRPr="005C09EE" w:rsidRDefault="00CE61C6">
      <w:pPr>
        <w:rPr>
          <w:rFonts w:hint="eastAsia"/>
          <w:sz w:val="24"/>
          <w:szCs w:val="24"/>
        </w:rPr>
      </w:pPr>
      <w:r w:rsidRPr="005C09EE">
        <w:rPr>
          <w:rFonts w:hint="eastAsia"/>
          <w:sz w:val="24"/>
          <w:szCs w:val="24"/>
        </w:rPr>
        <w:t>传感器融合算法</w:t>
      </w:r>
      <w:r w:rsidRPr="005C09EE">
        <w:rPr>
          <w:rFonts w:hint="eastAsia"/>
          <w:sz w:val="24"/>
          <w:szCs w:val="24"/>
        </w:rPr>
        <w:t>:</w:t>
      </w:r>
      <w:proofErr w:type="spellStart"/>
      <w:r w:rsidRPr="005C09EE">
        <w:rPr>
          <w:sz w:val="24"/>
          <w:szCs w:val="24"/>
        </w:rPr>
        <w:t>SFA.m</w:t>
      </w:r>
      <w:proofErr w:type="spellEnd"/>
    </w:p>
    <w:p w14:paraId="45E07F1D" w14:textId="67646825" w:rsidR="005361B4" w:rsidRPr="005C09EE" w:rsidRDefault="00CE61C6">
      <w:pPr>
        <w:rPr>
          <w:rFonts w:hint="eastAsia"/>
          <w:sz w:val="24"/>
          <w:szCs w:val="24"/>
        </w:rPr>
      </w:pPr>
      <w:r w:rsidRPr="005C09EE">
        <w:rPr>
          <w:rFonts w:hint="eastAsia"/>
          <w:sz w:val="24"/>
          <w:szCs w:val="24"/>
        </w:rPr>
        <w:lastRenderedPageBreak/>
        <w:t>混合算法</w:t>
      </w:r>
      <w:r w:rsidRPr="005C09EE">
        <w:rPr>
          <w:rFonts w:hint="eastAsia"/>
          <w:sz w:val="24"/>
          <w:szCs w:val="24"/>
        </w:rPr>
        <w:t>:</w:t>
      </w:r>
      <w:proofErr w:type="spellStart"/>
      <w:r w:rsidRPr="005C09EE">
        <w:rPr>
          <w:sz w:val="24"/>
          <w:szCs w:val="24"/>
        </w:rPr>
        <w:t>Hybrid.m</w:t>
      </w:r>
      <w:proofErr w:type="spellEnd"/>
    </w:p>
    <w:sectPr w:rsidR="005361B4" w:rsidRPr="005C09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DECUuYWFmYmFko6SsGpxcWZ+XkgBYa1AM6YyiUsAAAA"/>
  </w:docVars>
  <w:rsids>
    <w:rsidRoot w:val="007E654E"/>
    <w:rsid w:val="00195B68"/>
    <w:rsid w:val="003B0F46"/>
    <w:rsid w:val="00492C30"/>
    <w:rsid w:val="004E5657"/>
    <w:rsid w:val="005361B4"/>
    <w:rsid w:val="005C09EE"/>
    <w:rsid w:val="005D6E1C"/>
    <w:rsid w:val="006166F8"/>
    <w:rsid w:val="00666333"/>
    <w:rsid w:val="007E654E"/>
    <w:rsid w:val="008A515D"/>
    <w:rsid w:val="0095063B"/>
    <w:rsid w:val="009F30FC"/>
    <w:rsid w:val="00A478BB"/>
    <w:rsid w:val="00C154AD"/>
    <w:rsid w:val="00C97107"/>
    <w:rsid w:val="00CE61C6"/>
    <w:rsid w:val="00D00964"/>
    <w:rsid w:val="00D56B6C"/>
    <w:rsid w:val="00E648A3"/>
    <w:rsid w:val="00FE286C"/>
    <w:rsid w:val="00FE6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273DC"/>
  <w15:chartTrackingRefBased/>
  <w15:docId w15:val="{C7BBCCAF-A7E1-4342-B1E9-EAE770B53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8B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D6E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D2123B2-F67D-4043-8273-40E0237CF316}">
  <we:reference id="wa104099688" version="1.3.0.0" store="zh-CN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q</dc:creator>
  <cp:keywords/>
  <dc:description/>
  <cp:lastModifiedBy>cjq</cp:lastModifiedBy>
  <cp:revision>12</cp:revision>
  <dcterms:created xsi:type="dcterms:W3CDTF">2020-10-08T04:17:00Z</dcterms:created>
  <dcterms:modified xsi:type="dcterms:W3CDTF">2020-10-08T06:17:00Z</dcterms:modified>
</cp:coreProperties>
</file>